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CD3E2" w14:textId="23A24A17" w:rsidR="00186713" w:rsidRPr="007A5A21" w:rsidRDefault="00186713" w:rsidP="00186713">
      <w:pPr>
        <w:shd w:val="clear" w:color="auto" w:fill="DEEAF6" w:themeFill="accent5" w:themeFillTint="33"/>
        <w:spacing w:line="240" w:lineRule="auto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Week 4</w:t>
      </w:r>
    </w:p>
    <w:p w14:paraId="22296935" w14:textId="77777777" w:rsidR="00186713" w:rsidRPr="007A5A21" w:rsidRDefault="00186713" w:rsidP="00186713">
      <w:pPr>
        <w:spacing w:line="240" w:lineRule="auto"/>
        <w:rPr>
          <w:rFonts w:cstheme="minorHAnsi"/>
        </w:rPr>
      </w:pPr>
    </w:p>
    <w:p w14:paraId="29B5E382" w14:textId="36372035" w:rsidR="00186713" w:rsidRPr="00712EBF" w:rsidRDefault="00186713" w:rsidP="00186713">
      <w:pPr>
        <w:spacing w:line="240" w:lineRule="auto"/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>Logistic Regression</w:t>
      </w:r>
    </w:p>
    <w:p w14:paraId="3076B75B" w14:textId="03049EB5" w:rsidR="00566BCF" w:rsidRDefault="00D87000" w:rsidP="00186713">
      <w:r w:rsidRPr="00D87000">
        <w:drawing>
          <wp:inline distT="0" distB="0" distL="0" distR="0" wp14:anchorId="68DEFC9D" wp14:editId="65623127">
            <wp:extent cx="5943600" cy="30664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92AB1" w14:textId="0EA6475E" w:rsidR="00D87000" w:rsidRDefault="00D87000" w:rsidP="00186713">
      <w:r w:rsidRPr="00D87000">
        <w:drawing>
          <wp:inline distT="0" distB="0" distL="0" distR="0" wp14:anchorId="3901AD55" wp14:editId="4600255D">
            <wp:extent cx="5943600" cy="20751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C87D0" w14:textId="6D1A28DD" w:rsidR="00D87000" w:rsidRDefault="00D87000" w:rsidP="00186713">
      <w:r w:rsidRPr="00D87000">
        <w:lastRenderedPageBreak/>
        <w:drawing>
          <wp:inline distT="0" distB="0" distL="0" distR="0" wp14:anchorId="180652EE" wp14:editId="62A19D3D">
            <wp:extent cx="5943600" cy="26689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97A1" w14:textId="14606198" w:rsidR="00D87000" w:rsidRDefault="00D87000" w:rsidP="00D87000">
      <w:pPr>
        <w:pStyle w:val="ListParagraph"/>
        <w:numPr>
          <w:ilvl w:val="0"/>
          <w:numId w:val="21"/>
        </w:numPr>
      </w:pPr>
      <w:r>
        <w:t>Logistic</w:t>
      </w:r>
      <w:r>
        <w:t xml:space="preserve"> </w:t>
      </w:r>
      <w:r>
        <w:t>regression is analogous to linear regression but takes a categorical/discrete</w:t>
      </w:r>
      <w:r>
        <w:t xml:space="preserve"> </w:t>
      </w:r>
      <w:r>
        <w:t>target field instead of a numeric one.</w:t>
      </w:r>
    </w:p>
    <w:p w14:paraId="508CAFFA" w14:textId="7E8D182D" w:rsidR="00D87000" w:rsidRDefault="00D87000" w:rsidP="00D87000">
      <w:pPr>
        <w:pStyle w:val="ListParagraph"/>
        <w:numPr>
          <w:ilvl w:val="0"/>
          <w:numId w:val="21"/>
        </w:numPr>
      </w:pPr>
      <w:r>
        <w:t>Logistic Regression measures the probability of a</w:t>
      </w:r>
      <w:r>
        <w:t xml:space="preserve"> </w:t>
      </w:r>
      <w:r>
        <w:t>case belonging to a specific class.</w:t>
      </w:r>
    </w:p>
    <w:p w14:paraId="05E56971" w14:textId="1ED8D961" w:rsidR="00D87000" w:rsidRDefault="00D87000" w:rsidP="00D87000">
      <w:pPr>
        <w:pStyle w:val="ListParagraph"/>
        <w:numPr>
          <w:ilvl w:val="0"/>
          <w:numId w:val="21"/>
        </w:numPr>
      </w:pPr>
      <w:r>
        <w:t>Logistic Regression can be used to understand the impact of a</w:t>
      </w:r>
      <w:r>
        <w:t xml:space="preserve"> </w:t>
      </w:r>
      <w:r>
        <w:t>feature on a dependent variable.</w:t>
      </w:r>
    </w:p>
    <w:p w14:paraId="00181384" w14:textId="0CA491FC" w:rsidR="00D87000" w:rsidRDefault="00D87000" w:rsidP="00D87000">
      <w:r w:rsidRPr="00D87000">
        <w:drawing>
          <wp:inline distT="0" distB="0" distL="0" distR="0" wp14:anchorId="56873814" wp14:editId="4352C456">
            <wp:extent cx="5943600" cy="31267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3A94" w14:textId="18B104ED" w:rsidR="002D3086" w:rsidRDefault="002D3086" w:rsidP="002D3086">
      <w:pPr>
        <w:pBdr>
          <w:bottom w:val="single" w:sz="4" w:space="1" w:color="auto"/>
        </w:pBdr>
      </w:pPr>
    </w:p>
    <w:p w14:paraId="5A16C4AC" w14:textId="49A4EF1A" w:rsidR="002D3086" w:rsidRDefault="002D3086" w:rsidP="00D87000">
      <w:r w:rsidRPr="002D3086">
        <w:lastRenderedPageBreak/>
        <w:drawing>
          <wp:inline distT="0" distB="0" distL="0" distR="0" wp14:anchorId="68A68351" wp14:editId="2A27884E">
            <wp:extent cx="5943600" cy="29546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59F52" w14:textId="0417ACA3" w:rsidR="002D3086" w:rsidRDefault="002D3086" w:rsidP="00D87000">
      <w:r w:rsidRPr="002D3086">
        <w:drawing>
          <wp:inline distT="0" distB="0" distL="0" distR="0" wp14:anchorId="32FA2464" wp14:editId="500C54A2">
            <wp:extent cx="5943600" cy="29959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69E44" w14:textId="7C429788" w:rsidR="002D3086" w:rsidRDefault="002D3086" w:rsidP="00D87000">
      <w:r w:rsidRPr="002D3086">
        <w:lastRenderedPageBreak/>
        <w:drawing>
          <wp:inline distT="0" distB="0" distL="0" distR="0" wp14:anchorId="62E484BE" wp14:editId="3DB8F959">
            <wp:extent cx="5943600" cy="29800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C3232" w14:textId="3BE1749F" w:rsidR="002D3086" w:rsidRDefault="002D3086" w:rsidP="00D87000">
      <w:r w:rsidRPr="002D3086">
        <w:drawing>
          <wp:inline distT="0" distB="0" distL="0" distR="0" wp14:anchorId="620D069C" wp14:editId="5B35D962">
            <wp:extent cx="5943600" cy="30448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3C071" w14:textId="4B38B301" w:rsidR="002D3086" w:rsidRDefault="002D3086" w:rsidP="00D87000">
      <w:r w:rsidRPr="002D3086">
        <w:lastRenderedPageBreak/>
        <w:drawing>
          <wp:inline distT="0" distB="0" distL="0" distR="0" wp14:anchorId="14A51A9D" wp14:editId="543D3575">
            <wp:extent cx="5943600" cy="29356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7FD9C" w14:textId="56570532" w:rsidR="002D3086" w:rsidRDefault="002D3086" w:rsidP="00D87000">
      <w:r w:rsidRPr="002D3086">
        <w:drawing>
          <wp:inline distT="0" distB="0" distL="0" distR="0" wp14:anchorId="5BBF369C" wp14:editId="6106A0E3">
            <wp:extent cx="5943600" cy="29597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F3C1C" w14:textId="2F86B00C" w:rsidR="002D3086" w:rsidRDefault="002D3086" w:rsidP="00D87000">
      <w:r w:rsidRPr="002D3086">
        <w:lastRenderedPageBreak/>
        <w:drawing>
          <wp:inline distT="0" distB="0" distL="0" distR="0" wp14:anchorId="6665CB24" wp14:editId="04F469AC">
            <wp:extent cx="5943600" cy="28917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C778D" w14:textId="6C212DC3" w:rsidR="002D3086" w:rsidRDefault="002D3086" w:rsidP="00D87000">
      <w:r w:rsidRPr="002D3086">
        <w:drawing>
          <wp:inline distT="0" distB="0" distL="0" distR="0" wp14:anchorId="15FD08B0" wp14:editId="7D0962D3">
            <wp:extent cx="5943600" cy="29159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58E72" w14:textId="4B24993A" w:rsidR="002D3086" w:rsidRDefault="003E189E" w:rsidP="00D87000">
      <w:r w:rsidRPr="003E189E">
        <w:lastRenderedPageBreak/>
        <w:drawing>
          <wp:inline distT="0" distB="0" distL="0" distR="0" wp14:anchorId="37CD5D23" wp14:editId="31134401">
            <wp:extent cx="5943600" cy="2667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72F1E" w14:textId="457FAB03" w:rsidR="003E189E" w:rsidRDefault="003E189E" w:rsidP="00D87000">
      <w:r w:rsidRPr="003E189E">
        <w:t>What is difference between Linear Regression vs Logistic Regression, in solving a classification problem?</w:t>
      </w:r>
      <w:r>
        <w:t xml:space="preserve"> </w:t>
      </w:r>
      <w:r w:rsidRPr="003E189E">
        <w:t>Linear Regression cannot properly measure the probability of a case belonging to a class.</w:t>
      </w:r>
    </w:p>
    <w:p w14:paraId="4DD05AB2" w14:textId="4D3438E1" w:rsidR="003E189E" w:rsidRDefault="003E189E" w:rsidP="003E189E">
      <w:pPr>
        <w:pBdr>
          <w:bottom w:val="single" w:sz="4" w:space="1" w:color="auto"/>
        </w:pBdr>
      </w:pPr>
    </w:p>
    <w:p w14:paraId="6776DDE3" w14:textId="0B11EE87" w:rsidR="003E189E" w:rsidRDefault="003E189E" w:rsidP="00D87000">
      <w:r w:rsidRPr="003E189E">
        <w:drawing>
          <wp:inline distT="0" distB="0" distL="0" distR="0" wp14:anchorId="1109B180" wp14:editId="743E09FC">
            <wp:extent cx="5943600" cy="24841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86CC3" w14:textId="7850CF6F" w:rsidR="003E189E" w:rsidRDefault="003E189E" w:rsidP="00D87000">
      <w:r w:rsidRPr="003E189E">
        <w:lastRenderedPageBreak/>
        <w:drawing>
          <wp:inline distT="0" distB="0" distL="0" distR="0" wp14:anchorId="0C2AF2A7" wp14:editId="2584F251">
            <wp:extent cx="5943600" cy="29000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2D680" w14:textId="0905FBCF" w:rsidR="003E189E" w:rsidRDefault="003E189E" w:rsidP="00D87000">
      <w:r w:rsidRPr="003E189E">
        <w:drawing>
          <wp:inline distT="0" distB="0" distL="0" distR="0" wp14:anchorId="2EAF175C" wp14:editId="7D217EAF">
            <wp:extent cx="5943600" cy="25419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9EDF8" w14:textId="14CCBA34" w:rsidR="003E189E" w:rsidRDefault="003E189E" w:rsidP="00D87000">
      <w:r w:rsidRPr="003E189E">
        <w:drawing>
          <wp:inline distT="0" distB="0" distL="0" distR="0" wp14:anchorId="624E08CE" wp14:editId="61F87C7D">
            <wp:extent cx="5943600" cy="229806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1ADC" w14:textId="3E009373" w:rsidR="003E189E" w:rsidRDefault="00E75F99" w:rsidP="00D87000">
      <w:r w:rsidRPr="00E75F99">
        <w:lastRenderedPageBreak/>
        <w:drawing>
          <wp:inline distT="0" distB="0" distL="0" distR="0" wp14:anchorId="112F6368" wp14:editId="747B6C8F">
            <wp:extent cx="5943600" cy="3021965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57307" w14:textId="4A7A9185" w:rsidR="00E75F99" w:rsidRDefault="00E75F99" w:rsidP="00D87000">
      <w:r w:rsidRPr="00E75F99">
        <w:t>What is "gradient descent" in training process?</w:t>
      </w:r>
      <w:r>
        <w:t xml:space="preserve"> </w:t>
      </w:r>
      <w:r w:rsidRPr="00E75F99">
        <w:t>A technique to use derivative of a cost function to change the parameter values, to minimize the cost.</w:t>
      </w:r>
    </w:p>
    <w:p w14:paraId="401F3422" w14:textId="4161C7B4" w:rsidR="00E75F99" w:rsidRDefault="00E75F99" w:rsidP="00D87000">
      <w:r w:rsidRPr="00E75F99">
        <w:drawing>
          <wp:inline distT="0" distB="0" distL="0" distR="0" wp14:anchorId="3F1AB003" wp14:editId="78F09A71">
            <wp:extent cx="5943600" cy="269049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71889" w14:textId="77777777" w:rsidR="00E75F99" w:rsidRDefault="00E75F99" w:rsidP="00934546">
      <w:pPr>
        <w:pBdr>
          <w:bottom w:val="single" w:sz="4" w:space="1" w:color="auto"/>
        </w:pBdr>
      </w:pPr>
    </w:p>
    <w:p w14:paraId="1501CED1" w14:textId="220A3284" w:rsidR="00E75F99" w:rsidRDefault="00934546" w:rsidP="00D87000">
      <w:r w:rsidRPr="00934546">
        <w:lastRenderedPageBreak/>
        <w:drawing>
          <wp:inline distT="0" distB="0" distL="0" distR="0" wp14:anchorId="687B73EC" wp14:editId="7B12F9E8">
            <wp:extent cx="5943600" cy="179641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0C7E4" w14:textId="77777777" w:rsidR="00934546" w:rsidRDefault="00934546" w:rsidP="00D87000"/>
    <w:p w14:paraId="34C46D13" w14:textId="6BEE864D" w:rsidR="00EC5656" w:rsidRPr="00712EBF" w:rsidRDefault="00EC5656" w:rsidP="00EC5656">
      <w:pPr>
        <w:spacing w:line="240" w:lineRule="auto"/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>Support Vector Machine</w:t>
      </w:r>
    </w:p>
    <w:p w14:paraId="40EF8034" w14:textId="5FA0ECA6" w:rsidR="003E189E" w:rsidRDefault="008F5F1F" w:rsidP="00D87000">
      <w:r w:rsidRPr="008F5F1F">
        <w:drawing>
          <wp:inline distT="0" distB="0" distL="0" distR="0" wp14:anchorId="3A628D45" wp14:editId="0B2683F4">
            <wp:extent cx="5943600" cy="293433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814F" w14:textId="357C5EF6" w:rsidR="008F5F1F" w:rsidRDefault="008F5F1F" w:rsidP="00D87000">
      <w:r w:rsidRPr="008F5F1F">
        <w:lastRenderedPageBreak/>
        <w:drawing>
          <wp:inline distT="0" distB="0" distL="0" distR="0" wp14:anchorId="02E6D35D" wp14:editId="097A5786">
            <wp:extent cx="5943600" cy="288226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CE71" w14:textId="523277A3" w:rsidR="008F5F1F" w:rsidRDefault="008F5F1F" w:rsidP="00D87000">
      <w:r w:rsidRPr="008F5F1F">
        <w:drawing>
          <wp:inline distT="0" distB="0" distL="0" distR="0" wp14:anchorId="77E8FF92" wp14:editId="18AD7A1D">
            <wp:extent cx="5943600" cy="2944495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7E88" w14:textId="1622DE54" w:rsidR="008F5F1F" w:rsidRDefault="008F5F1F" w:rsidP="00D87000">
      <w:r w:rsidRPr="008F5F1F">
        <w:lastRenderedPageBreak/>
        <w:drawing>
          <wp:inline distT="0" distB="0" distL="0" distR="0" wp14:anchorId="003D3E2E" wp14:editId="1BB1FC25">
            <wp:extent cx="5943600" cy="311912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7E98C" w14:textId="2712291B" w:rsidR="008F5F1F" w:rsidRDefault="008F5F1F" w:rsidP="008F5F1F">
      <w:pPr>
        <w:pStyle w:val="ListParagraph"/>
        <w:numPr>
          <w:ilvl w:val="0"/>
          <w:numId w:val="21"/>
        </w:numPr>
      </w:pPr>
      <w:r w:rsidRPr="008F5F1F">
        <w:t>What is the meaning of "Kernelling" in SVM?</w:t>
      </w:r>
      <w:r>
        <w:t xml:space="preserve"> </w:t>
      </w:r>
      <w:r w:rsidRPr="008F5F1F">
        <w:t>Mapping data into a higher dimensional space, in such a way that can change a linearly inseparable dataset into a linearly separable dataset.</w:t>
      </w:r>
    </w:p>
    <w:p w14:paraId="2D79D713" w14:textId="48BC561A" w:rsidR="008F5F1F" w:rsidRDefault="008F5F1F" w:rsidP="008F5F1F">
      <w:r w:rsidRPr="008F5F1F">
        <w:drawing>
          <wp:inline distT="0" distB="0" distL="0" distR="0" wp14:anchorId="7C3FFEDB" wp14:editId="515D2313">
            <wp:extent cx="5943600" cy="291592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718F" w14:textId="675C4D45" w:rsidR="008F5F1F" w:rsidRDefault="008F5F1F" w:rsidP="008F5F1F">
      <w:r>
        <w:t>Hyperplane = line that separates blue points from red points.</w:t>
      </w:r>
    </w:p>
    <w:p w14:paraId="5B0D46D4" w14:textId="10B694DF" w:rsidR="008F5F1F" w:rsidRDefault="008F5F1F" w:rsidP="008F5F1F">
      <w:r w:rsidRPr="008F5F1F">
        <w:lastRenderedPageBreak/>
        <w:drawing>
          <wp:inline distT="0" distB="0" distL="0" distR="0" wp14:anchorId="21341676" wp14:editId="08ADDAFB">
            <wp:extent cx="5943600" cy="2545715"/>
            <wp:effectExtent l="0" t="0" r="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9DFA4" w14:textId="344A4702" w:rsidR="008F5F1F" w:rsidRDefault="0077296E" w:rsidP="008F5F1F">
      <w:r w:rsidRPr="0077296E">
        <w:drawing>
          <wp:inline distT="0" distB="0" distL="0" distR="0" wp14:anchorId="2092DD1D" wp14:editId="58973157">
            <wp:extent cx="5943600" cy="2392045"/>
            <wp:effectExtent l="0" t="0" r="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D9A11" w14:textId="56FE2143" w:rsidR="008F5F1F" w:rsidRPr="00FF5E81" w:rsidRDefault="00FF5E81" w:rsidP="00FF5E81">
      <w:pPr>
        <w:spacing w:line="240" w:lineRule="auto"/>
        <w:rPr>
          <w:rFonts w:cstheme="minorHAnsi"/>
          <w:b/>
          <w:sz w:val="28"/>
          <w:highlight w:val="yellow"/>
        </w:rPr>
      </w:pPr>
      <w:r w:rsidRPr="00FF5E81">
        <w:rPr>
          <w:rFonts w:cstheme="minorHAnsi"/>
          <w:b/>
          <w:sz w:val="28"/>
          <w:highlight w:val="yellow"/>
        </w:rPr>
        <w:t>Multiclass Prediction</w:t>
      </w:r>
    </w:p>
    <w:p w14:paraId="3668B88C" w14:textId="77777777" w:rsidR="003E189E" w:rsidRDefault="003E189E" w:rsidP="00D87000">
      <w:bookmarkStart w:id="0" w:name="_GoBack"/>
      <w:bookmarkEnd w:id="0"/>
    </w:p>
    <w:p w14:paraId="5327AF22" w14:textId="34768BDC" w:rsidR="003E189E" w:rsidRDefault="003E189E" w:rsidP="00D87000"/>
    <w:p w14:paraId="42E04EF6" w14:textId="32421D9E" w:rsidR="003E189E" w:rsidRDefault="003E189E" w:rsidP="00D87000"/>
    <w:p w14:paraId="2D76FF9B" w14:textId="4938A28B" w:rsidR="003E189E" w:rsidRDefault="003E189E" w:rsidP="00D87000"/>
    <w:p w14:paraId="1CC0820B" w14:textId="2049A7C8" w:rsidR="003E189E" w:rsidRDefault="003E189E" w:rsidP="00D87000"/>
    <w:p w14:paraId="44B65795" w14:textId="224AC440" w:rsidR="003E189E" w:rsidRDefault="003E189E" w:rsidP="00D87000"/>
    <w:p w14:paraId="29578BEA" w14:textId="1E9F607C" w:rsidR="003E189E" w:rsidRDefault="003E189E" w:rsidP="00D87000"/>
    <w:p w14:paraId="63452BAB" w14:textId="6FA928EB" w:rsidR="003E189E" w:rsidRDefault="003E189E" w:rsidP="00D87000"/>
    <w:p w14:paraId="4793AB7E" w14:textId="0726DED0" w:rsidR="003E189E" w:rsidRDefault="003E189E" w:rsidP="00D87000"/>
    <w:p w14:paraId="793E8376" w14:textId="6E464505" w:rsidR="003E189E" w:rsidRDefault="003E189E" w:rsidP="00D87000"/>
    <w:p w14:paraId="18D2B419" w14:textId="6653F07B" w:rsidR="003E189E" w:rsidRDefault="003E189E" w:rsidP="00D87000"/>
    <w:p w14:paraId="3D3D90E0" w14:textId="7DEBB451" w:rsidR="003E189E" w:rsidRDefault="003E189E" w:rsidP="00D87000"/>
    <w:p w14:paraId="56718A8D" w14:textId="5CDD1844" w:rsidR="003E189E" w:rsidRDefault="003E189E" w:rsidP="00D87000"/>
    <w:p w14:paraId="28F8C8C3" w14:textId="6B3AB56E" w:rsidR="003E189E" w:rsidRDefault="003E189E" w:rsidP="00D87000"/>
    <w:p w14:paraId="464F3FEF" w14:textId="6954A124" w:rsidR="003E189E" w:rsidRDefault="003E189E" w:rsidP="00D87000"/>
    <w:p w14:paraId="6EB6E2CD" w14:textId="7927D4EB" w:rsidR="003E189E" w:rsidRDefault="003E189E" w:rsidP="00D87000"/>
    <w:p w14:paraId="082044B8" w14:textId="58F8F85F" w:rsidR="003E189E" w:rsidRDefault="003E189E" w:rsidP="00D87000"/>
    <w:p w14:paraId="625D30D2" w14:textId="2C26E01A" w:rsidR="003E189E" w:rsidRDefault="003E189E" w:rsidP="00D87000"/>
    <w:p w14:paraId="6A7009ED" w14:textId="6739CA0C" w:rsidR="003E189E" w:rsidRDefault="003E189E" w:rsidP="00D87000"/>
    <w:p w14:paraId="2F091F5A" w14:textId="0C04963E" w:rsidR="003E189E" w:rsidRDefault="003E189E" w:rsidP="00D87000"/>
    <w:p w14:paraId="27047422" w14:textId="77777777" w:rsidR="003E189E" w:rsidRDefault="003E189E" w:rsidP="00D87000"/>
    <w:p w14:paraId="56676DD5" w14:textId="77777777" w:rsidR="002D3086" w:rsidRDefault="002D3086" w:rsidP="00D87000"/>
    <w:p w14:paraId="7E1E5BA9" w14:textId="6DAF6165" w:rsidR="002D3086" w:rsidRDefault="002D3086" w:rsidP="00D87000"/>
    <w:p w14:paraId="7C385B65" w14:textId="19172DB3" w:rsidR="002D3086" w:rsidRDefault="002D3086" w:rsidP="00D87000"/>
    <w:p w14:paraId="2940F72F" w14:textId="3C5780AB" w:rsidR="002D3086" w:rsidRDefault="002D3086" w:rsidP="00D87000"/>
    <w:p w14:paraId="03EFFB9D" w14:textId="28946132" w:rsidR="002D3086" w:rsidRDefault="002D3086" w:rsidP="00D87000"/>
    <w:p w14:paraId="5F61869E" w14:textId="3B7631DE" w:rsidR="002D3086" w:rsidRDefault="002D3086" w:rsidP="00D87000"/>
    <w:p w14:paraId="4063DCA7" w14:textId="5214C5B0" w:rsidR="002D3086" w:rsidRDefault="002D3086" w:rsidP="00D87000"/>
    <w:p w14:paraId="01F0D4AC" w14:textId="0F1B74E6" w:rsidR="002D3086" w:rsidRDefault="002D3086" w:rsidP="00D87000"/>
    <w:p w14:paraId="2B6047B1" w14:textId="27AB1B42" w:rsidR="002D3086" w:rsidRDefault="002D3086" w:rsidP="00D87000"/>
    <w:p w14:paraId="6A41712A" w14:textId="6B9F4F51" w:rsidR="002D3086" w:rsidRDefault="002D3086" w:rsidP="00D87000"/>
    <w:p w14:paraId="59B2C851" w14:textId="3ABBA8DD" w:rsidR="002D3086" w:rsidRDefault="002D3086" w:rsidP="00D87000"/>
    <w:p w14:paraId="4C49ED2B" w14:textId="4B1C5E04" w:rsidR="002D3086" w:rsidRDefault="002D3086" w:rsidP="00D87000"/>
    <w:p w14:paraId="1A4F9FAA" w14:textId="7BACF8EC" w:rsidR="002D3086" w:rsidRDefault="002D3086" w:rsidP="00D87000"/>
    <w:p w14:paraId="35D67078" w14:textId="7EA57372" w:rsidR="002D3086" w:rsidRDefault="002D3086" w:rsidP="00D87000"/>
    <w:p w14:paraId="2C4AE409" w14:textId="501AFE6B" w:rsidR="002D3086" w:rsidRDefault="002D3086" w:rsidP="00D87000"/>
    <w:p w14:paraId="369F1DD9" w14:textId="1148D28B" w:rsidR="002D3086" w:rsidRDefault="002D3086" w:rsidP="00D87000"/>
    <w:p w14:paraId="31C1E7A1" w14:textId="76DFC9C0" w:rsidR="002D3086" w:rsidRDefault="002D3086" w:rsidP="00D87000"/>
    <w:p w14:paraId="024BC8C9" w14:textId="30626837" w:rsidR="002D3086" w:rsidRDefault="002D3086" w:rsidP="00D87000"/>
    <w:p w14:paraId="4A44CB5E" w14:textId="4C3AA745" w:rsidR="002D3086" w:rsidRDefault="002D3086" w:rsidP="00D87000"/>
    <w:p w14:paraId="012FDEE8" w14:textId="24871FC8" w:rsidR="002D3086" w:rsidRDefault="002D3086" w:rsidP="00D87000"/>
    <w:p w14:paraId="6EDB09A8" w14:textId="640E5ABE" w:rsidR="002D3086" w:rsidRDefault="002D3086" w:rsidP="00D87000"/>
    <w:p w14:paraId="15BC120E" w14:textId="77777777" w:rsidR="002D3086" w:rsidRDefault="002D3086" w:rsidP="00D87000"/>
    <w:sectPr w:rsidR="002D3086">
      <w:footerReference w:type="default" r:id="rId3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E287F3" w14:textId="77777777" w:rsidR="00CF63CB" w:rsidRDefault="00CF63CB" w:rsidP="00D73911">
      <w:pPr>
        <w:spacing w:after="0" w:line="240" w:lineRule="auto"/>
      </w:pPr>
      <w:r>
        <w:separator/>
      </w:r>
    </w:p>
  </w:endnote>
  <w:endnote w:type="continuationSeparator" w:id="0">
    <w:p w14:paraId="7C39B0AF" w14:textId="77777777" w:rsidR="00CF63CB" w:rsidRDefault="00CF63CB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3DDA3D" w14:textId="77777777" w:rsidR="00CF63CB" w:rsidRDefault="00CF63CB" w:rsidP="00D73911">
      <w:pPr>
        <w:spacing w:after="0" w:line="240" w:lineRule="auto"/>
      </w:pPr>
      <w:r>
        <w:separator/>
      </w:r>
    </w:p>
  </w:footnote>
  <w:footnote w:type="continuationSeparator" w:id="0">
    <w:p w14:paraId="550C8400" w14:textId="77777777" w:rsidR="00CF63CB" w:rsidRDefault="00CF63CB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A1257"/>
    <w:multiLevelType w:val="multilevel"/>
    <w:tmpl w:val="9B385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BF4E4B"/>
    <w:multiLevelType w:val="hybridMultilevel"/>
    <w:tmpl w:val="BE683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A21F12"/>
    <w:multiLevelType w:val="hybridMultilevel"/>
    <w:tmpl w:val="6F6C0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987B0F"/>
    <w:multiLevelType w:val="hybridMultilevel"/>
    <w:tmpl w:val="7674CAB4"/>
    <w:lvl w:ilvl="0" w:tplc="E0AEFB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E96B50"/>
    <w:multiLevelType w:val="hybridMultilevel"/>
    <w:tmpl w:val="54825DC6"/>
    <w:lvl w:ilvl="0" w:tplc="658AF4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301A1C"/>
    <w:multiLevelType w:val="multilevel"/>
    <w:tmpl w:val="D31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D37CCE"/>
    <w:multiLevelType w:val="multilevel"/>
    <w:tmpl w:val="56E4B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6E2FD9"/>
    <w:multiLevelType w:val="hybridMultilevel"/>
    <w:tmpl w:val="B658F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F3D7E"/>
    <w:multiLevelType w:val="hybridMultilevel"/>
    <w:tmpl w:val="AF747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16"/>
  </w:num>
  <w:num w:numId="5">
    <w:abstractNumId w:val="4"/>
  </w:num>
  <w:num w:numId="6">
    <w:abstractNumId w:val="0"/>
  </w:num>
  <w:num w:numId="7">
    <w:abstractNumId w:val="14"/>
  </w:num>
  <w:num w:numId="8">
    <w:abstractNumId w:val="6"/>
  </w:num>
  <w:num w:numId="9">
    <w:abstractNumId w:val="20"/>
  </w:num>
  <w:num w:numId="10">
    <w:abstractNumId w:val="9"/>
  </w:num>
  <w:num w:numId="11">
    <w:abstractNumId w:val="17"/>
  </w:num>
  <w:num w:numId="12">
    <w:abstractNumId w:val="5"/>
  </w:num>
  <w:num w:numId="13">
    <w:abstractNumId w:val="15"/>
  </w:num>
  <w:num w:numId="14">
    <w:abstractNumId w:val="11"/>
  </w:num>
  <w:num w:numId="15">
    <w:abstractNumId w:val="1"/>
  </w:num>
  <w:num w:numId="16">
    <w:abstractNumId w:val="3"/>
  </w:num>
  <w:num w:numId="17">
    <w:abstractNumId w:val="18"/>
  </w:num>
  <w:num w:numId="18">
    <w:abstractNumId w:val="7"/>
  </w:num>
  <w:num w:numId="19">
    <w:abstractNumId w:val="19"/>
  </w:num>
  <w:num w:numId="20">
    <w:abstractNumId w:val="8"/>
  </w:num>
  <w:num w:numId="21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SsBQCDxdONLgAAAA=="/>
  </w:docVars>
  <w:rsids>
    <w:rsidRoot w:val="00741823"/>
    <w:rsid w:val="00002366"/>
    <w:rsid w:val="00002C6B"/>
    <w:rsid w:val="0001115D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5481E"/>
    <w:rsid w:val="00057548"/>
    <w:rsid w:val="00061BE5"/>
    <w:rsid w:val="00065B9A"/>
    <w:rsid w:val="00066ABA"/>
    <w:rsid w:val="00070719"/>
    <w:rsid w:val="00071483"/>
    <w:rsid w:val="00073ADE"/>
    <w:rsid w:val="00073FAC"/>
    <w:rsid w:val="00080F5F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669F"/>
    <w:rsid w:val="00106B17"/>
    <w:rsid w:val="00115E5C"/>
    <w:rsid w:val="00121331"/>
    <w:rsid w:val="00121BA1"/>
    <w:rsid w:val="00132350"/>
    <w:rsid w:val="0013658A"/>
    <w:rsid w:val="00136FD0"/>
    <w:rsid w:val="00141FEF"/>
    <w:rsid w:val="001456F5"/>
    <w:rsid w:val="00154A70"/>
    <w:rsid w:val="00154A90"/>
    <w:rsid w:val="001577B6"/>
    <w:rsid w:val="00160D1D"/>
    <w:rsid w:val="00161CB7"/>
    <w:rsid w:val="0016544D"/>
    <w:rsid w:val="00170A82"/>
    <w:rsid w:val="00173316"/>
    <w:rsid w:val="001818A8"/>
    <w:rsid w:val="0018636F"/>
    <w:rsid w:val="00186713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0526"/>
    <w:rsid w:val="001D1078"/>
    <w:rsid w:val="001D3A1A"/>
    <w:rsid w:val="001E1FCC"/>
    <w:rsid w:val="001E4DD1"/>
    <w:rsid w:val="001F0172"/>
    <w:rsid w:val="001F387D"/>
    <w:rsid w:val="001F4096"/>
    <w:rsid w:val="001F4398"/>
    <w:rsid w:val="0020463C"/>
    <w:rsid w:val="00204B10"/>
    <w:rsid w:val="00206375"/>
    <w:rsid w:val="002067DC"/>
    <w:rsid w:val="00213FC2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47CB2"/>
    <w:rsid w:val="00251D4B"/>
    <w:rsid w:val="0025734B"/>
    <w:rsid w:val="00267233"/>
    <w:rsid w:val="00274788"/>
    <w:rsid w:val="00276FD4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D3086"/>
    <w:rsid w:val="002E47D3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34B0"/>
    <w:rsid w:val="003437C5"/>
    <w:rsid w:val="00343FBF"/>
    <w:rsid w:val="0034584B"/>
    <w:rsid w:val="00353CEB"/>
    <w:rsid w:val="00356CB9"/>
    <w:rsid w:val="00357020"/>
    <w:rsid w:val="00357869"/>
    <w:rsid w:val="003644AF"/>
    <w:rsid w:val="00367065"/>
    <w:rsid w:val="00370E89"/>
    <w:rsid w:val="00380CFC"/>
    <w:rsid w:val="00383303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189E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0CA9"/>
    <w:rsid w:val="004516A1"/>
    <w:rsid w:val="0045374B"/>
    <w:rsid w:val="004679DA"/>
    <w:rsid w:val="004769FF"/>
    <w:rsid w:val="00482BC7"/>
    <w:rsid w:val="00487637"/>
    <w:rsid w:val="004878CF"/>
    <w:rsid w:val="00491A25"/>
    <w:rsid w:val="00494E12"/>
    <w:rsid w:val="004A62CA"/>
    <w:rsid w:val="004B3107"/>
    <w:rsid w:val="004C186C"/>
    <w:rsid w:val="004C31CE"/>
    <w:rsid w:val="004C5EA8"/>
    <w:rsid w:val="004C668B"/>
    <w:rsid w:val="004D2416"/>
    <w:rsid w:val="004D6612"/>
    <w:rsid w:val="004E4E64"/>
    <w:rsid w:val="004E7D29"/>
    <w:rsid w:val="004F2D58"/>
    <w:rsid w:val="004F348D"/>
    <w:rsid w:val="004F7674"/>
    <w:rsid w:val="005015CD"/>
    <w:rsid w:val="00523DB0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54EDB"/>
    <w:rsid w:val="00560FAE"/>
    <w:rsid w:val="005632BF"/>
    <w:rsid w:val="00564110"/>
    <w:rsid w:val="00566BCF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2B16"/>
    <w:rsid w:val="005E33D8"/>
    <w:rsid w:val="005E3604"/>
    <w:rsid w:val="005E3D3B"/>
    <w:rsid w:val="005E4C0E"/>
    <w:rsid w:val="005F5C15"/>
    <w:rsid w:val="005F5F62"/>
    <w:rsid w:val="006074B3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717E9"/>
    <w:rsid w:val="006800AD"/>
    <w:rsid w:val="00683267"/>
    <w:rsid w:val="00686BE1"/>
    <w:rsid w:val="00694F27"/>
    <w:rsid w:val="006C0191"/>
    <w:rsid w:val="006C6E19"/>
    <w:rsid w:val="006E021F"/>
    <w:rsid w:val="006E1639"/>
    <w:rsid w:val="006E288E"/>
    <w:rsid w:val="006E42B2"/>
    <w:rsid w:val="006E5F5B"/>
    <w:rsid w:val="00700091"/>
    <w:rsid w:val="00702239"/>
    <w:rsid w:val="00702931"/>
    <w:rsid w:val="00712EBF"/>
    <w:rsid w:val="007131CF"/>
    <w:rsid w:val="007202AE"/>
    <w:rsid w:val="0072140B"/>
    <w:rsid w:val="007214AC"/>
    <w:rsid w:val="00723693"/>
    <w:rsid w:val="007278DE"/>
    <w:rsid w:val="00741823"/>
    <w:rsid w:val="007421B8"/>
    <w:rsid w:val="00750777"/>
    <w:rsid w:val="007514E1"/>
    <w:rsid w:val="00752D74"/>
    <w:rsid w:val="0075695B"/>
    <w:rsid w:val="00763305"/>
    <w:rsid w:val="00764957"/>
    <w:rsid w:val="00765E0A"/>
    <w:rsid w:val="00765E24"/>
    <w:rsid w:val="00766C52"/>
    <w:rsid w:val="007706AB"/>
    <w:rsid w:val="007712C4"/>
    <w:rsid w:val="00771319"/>
    <w:rsid w:val="0077296E"/>
    <w:rsid w:val="00772D55"/>
    <w:rsid w:val="00781E74"/>
    <w:rsid w:val="00783AA4"/>
    <w:rsid w:val="0078514C"/>
    <w:rsid w:val="00787D98"/>
    <w:rsid w:val="00790A64"/>
    <w:rsid w:val="00794799"/>
    <w:rsid w:val="00795A63"/>
    <w:rsid w:val="007A5492"/>
    <w:rsid w:val="007A5A21"/>
    <w:rsid w:val="007A5C38"/>
    <w:rsid w:val="007A769A"/>
    <w:rsid w:val="007B0471"/>
    <w:rsid w:val="007B2802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34884"/>
    <w:rsid w:val="00845912"/>
    <w:rsid w:val="00846582"/>
    <w:rsid w:val="00847E50"/>
    <w:rsid w:val="008511B3"/>
    <w:rsid w:val="00852EFB"/>
    <w:rsid w:val="00856F80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493"/>
    <w:rsid w:val="008D7869"/>
    <w:rsid w:val="008E2B5F"/>
    <w:rsid w:val="008F2B3B"/>
    <w:rsid w:val="008F5F1F"/>
    <w:rsid w:val="008F77D0"/>
    <w:rsid w:val="0090134F"/>
    <w:rsid w:val="009018BF"/>
    <w:rsid w:val="00903B04"/>
    <w:rsid w:val="0090495B"/>
    <w:rsid w:val="00907333"/>
    <w:rsid w:val="00913045"/>
    <w:rsid w:val="00913BFC"/>
    <w:rsid w:val="009157B4"/>
    <w:rsid w:val="00920CB8"/>
    <w:rsid w:val="00921339"/>
    <w:rsid w:val="00924A4A"/>
    <w:rsid w:val="00925006"/>
    <w:rsid w:val="0092636A"/>
    <w:rsid w:val="00934546"/>
    <w:rsid w:val="00940743"/>
    <w:rsid w:val="00952537"/>
    <w:rsid w:val="00955D7A"/>
    <w:rsid w:val="00956BAD"/>
    <w:rsid w:val="0096254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9F4569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0BBE"/>
    <w:rsid w:val="00AC3C8F"/>
    <w:rsid w:val="00AC4FC1"/>
    <w:rsid w:val="00AC546C"/>
    <w:rsid w:val="00AC65BC"/>
    <w:rsid w:val="00AC6A4E"/>
    <w:rsid w:val="00AD5155"/>
    <w:rsid w:val="00AE0DE1"/>
    <w:rsid w:val="00AE5675"/>
    <w:rsid w:val="00AE7132"/>
    <w:rsid w:val="00AF1B4E"/>
    <w:rsid w:val="00AF6445"/>
    <w:rsid w:val="00AF6AD0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0250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5241F"/>
    <w:rsid w:val="00C52802"/>
    <w:rsid w:val="00C558F5"/>
    <w:rsid w:val="00C56915"/>
    <w:rsid w:val="00C6480F"/>
    <w:rsid w:val="00C73D68"/>
    <w:rsid w:val="00C75AC3"/>
    <w:rsid w:val="00C76681"/>
    <w:rsid w:val="00C84CD6"/>
    <w:rsid w:val="00C857D3"/>
    <w:rsid w:val="00C95596"/>
    <w:rsid w:val="00C96498"/>
    <w:rsid w:val="00CA1789"/>
    <w:rsid w:val="00CA5BCE"/>
    <w:rsid w:val="00CC4E68"/>
    <w:rsid w:val="00CC50F1"/>
    <w:rsid w:val="00CD00D6"/>
    <w:rsid w:val="00CD1185"/>
    <w:rsid w:val="00CD2975"/>
    <w:rsid w:val="00CD77AB"/>
    <w:rsid w:val="00CE5653"/>
    <w:rsid w:val="00CE7E3C"/>
    <w:rsid w:val="00CF5772"/>
    <w:rsid w:val="00CF62BA"/>
    <w:rsid w:val="00CF63CB"/>
    <w:rsid w:val="00D000B7"/>
    <w:rsid w:val="00D11570"/>
    <w:rsid w:val="00D12EA6"/>
    <w:rsid w:val="00D13647"/>
    <w:rsid w:val="00D13DCD"/>
    <w:rsid w:val="00D14C77"/>
    <w:rsid w:val="00D17729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87000"/>
    <w:rsid w:val="00D8754A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D4E6F"/>
    <w:rsid w:val="00DD6896"/>
    <w:rsid w:val="00DE11C8"/>
    <w:rsid w:val="00DF01BD"/>
    <w:rsid w:val="00DF2F73"/>
    <w:rsid w:val="00DF46A7"/>
    <w:rsid w:val="00DF4F0D"/>
    <w:rsid w:val="00DF5FDE"/>
    <w:rsid w:val="00DF7739"/>
    <w:rsid w:val="00E0006F"/>
    <w:rsid w:val="00E01375"/>
    <w:rsid w:val="00E02A56"/>
    <w:rsid w:val="00E02F47"/>
    <w:rsid w:val="00E03220"/>
    <w:rsid w:val="00E04A6C"/>
    <w:rsid w:val="00E064D9"/>
    <w:rsid w:val="00E13281"/>
    <w:rsid w:val="00E16287"/>
    <w:rsid w:val="00E16FE2"/>
    <w:rsid w:val="00E30557"/>
    <w:rsid w:val="00E30FAA"/>
    <w:rsid w:val="00E53091"/>
    <w:rsid w:val="00E5745C"/>
    <w:rsid w:val="00E61C6F"/>
    <w:rsid w:val="00E72013"/>
    <w:rsid w:val="00E75F99"/>
    <w:rsid w:val="00E862B1"/>
    <w:rsid w:val="00E86A56"/>
    <w:rsid w:val="00E91DF7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C5656"/>
    <w:rsid w:val="00ED0A8A"/>
    <w:rsid w:val="00ED18AA"/>
    <w:rsid w:val="00ED238E"/>
    <w:rsid w:val="00ED4652"/>
    <w:rsid w:val="00EE064A"/>
    <w:rsid w:val="00EE67EC"/>
    <w:rsid w:val="00EE71EB"/>
    <w:rsid w:val="00EF1669"/>
    <w:rsid w:val="00EF7D48"/>
    <w:rsid w:val="00F106DF"/>
    <w:rsid w:val="00F1088D"/>
    <w:rsid w:val="00F17D12"/>
    <w:rsid w:val="00F21B44"/>
    <w:rsid w:val="00F256EA"/>
    <w:rsid w:val="00F26009"/>
    <w:rsid w:val="00F26DC5"/>
    <w:rsid w:val="00F273B1"/>
    <w:rsid w:val="00F36F01"/>
    <w:rsid w:val="00F37186"/>
    <w:rsid w:val="00F3770D"/>
    <w:rsid w:val="00F45497"/>
    <w:rsid w:val="00F467E9"/>
    <w:rsid w:val="00F51131"/>
    <w:rsid w:val="00F54DC2"/>
    <w:rsid w:val="00F63112"/>
    <w:rsid w:val="00F64BD8"/>
    <w:rsid w:val="00F64FF4"/>
    <w:rsid w:val="00F65500"/>
    <w:rsid w:val="00F80723"/>
    <w:rsid w:val="00F82F6B"/>
    <w:rsid w:val="00F86208"/>
    <w:rsid w:val="00F86528"/>
    <w:rsid w:val="00F9393F"/>
    <w:rsid w:val="00F95A3A"/>
    <w:rsid w:val="00FA356D"/>
    <w:rsid w:val="00FB1DCD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  <w:rsid w:val="00FF5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paragraph" w:customStyle="1" w:styleId="bx--listitem">
    <w:name w:val="bx--list__item"/>
    <w:basedOn w:val="Normal"/>
    <w:rsid w:val="00742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324">
    <w:name w:val="cds-324"/>
    <w:basedOn w:val="DefaultParagraphFont"/>
    <w:rsid w:val="00D00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74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251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9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3B4188-8082-4B4E-A6C6-343EE6420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44</TotalTime>
  <Pages>15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34</cp:revision>
  <dcterms:created xsi:type="dcterms:W3CDTF">2021-12-26T10:25:00Z</dcterms:created>
  <dcterms:modified xsi:type="dcterms:W3CDTF">2023-02-13T19:58:00Z</dcterms:modified>
</cp:coreProperties>
</file>